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21"/>
        <w:tblW w:w="987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871"/>
        <w:gridCol w:w="6004"/>
      </w:tblGrid>
      <w:tr w:rsidR="009B4828" w:rsidRPr="009B4828" w14:paraId="7BBC392A" w14:textId="77777777" w:rsidTr="006B1980">
        <w:trPr>
          <w:trHeight w:val="2212"/>
        </w:trPr>
        <w:tc>
          <w:tcPr>
            <w:tcW w:w="3871" w:type="dxa"/>
            <w:shd w:val="clear" w:color="auto" w:fill="auto"/>
            <w:vAlign w:val="center"/>
          </w:tcPr>
          <w:p w14:paraId="3DFD3CC9" w14:textId="15709ECB" w:rsidR="009B4828" w:rsidRPr="009B4828" w:rsidRDefault="00B535E5" w:rsidP="009B4828">
            <w:pPr>
              <w:tabs>
                <w:tab w:val="right" w:pos="2484"/>
              </w:tabs>
              <w:suppressAutoHyphens w:val="0"/>
              <w:spacing w:after="160" w:line="200" w:lineRule="atLeast"/>
              <w:jc w:val="center"/>
              <w:rPr>
                <w:rFonts w:ascii="Arial" w:eastAsia="Calibri" w:hAnsi="Arial" w:cs="Arial"/>
                <w:b/>
                <w:sz w:val="2"/>
                <w:szCs w:val="2"/>
                <w:lang w:val="en-ZA" w:eastAsia="en-US"/>
              </w:rPr>
            </w:pPr>
            <w:r>
              <w:rPr>
                <w:rFonts w:ascii="Arial" w:eastAsia="Calibri" w:hAnsi="Arial" w:cs="Arial"/>
                <w:b/>
                <w:noProof/>
                <w:sz w:val="2"/>
                <w:szCs w:val="2"/>
                <w:lang w:val="en-ZA" w:eastAsia="en-US"/>
              </w:rPr>
              <w:drawing>
                <wp:inline distT="0" distB="0" distL="0" distR="0" wp14:anchorId="1C8889A5" wp14:editId="4510E6DF">
                  <wp:extent cx="1982833" cy="7524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5764" cy="757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11C143" w14:textId="77777777" w:rsidR="009B4828" w:rsidRPr="009B4828" w:rsidRDefault="009B4828" w:rsidP="009B4828">
            <w:pPr>
              <w:tabs>
                <w:tab w:val="right" w:pos="2484"/>
              </w:tabs>
              <w:suppressAutoHyphens w:val="0"/>
              <w:spacing w:after="160" w:line="200" w:lineRule="atLeast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ZA" w:eastAsia="en-US"/>
              </w:rPr>
            </w:pPr>
            <w:r w:rsidRPr="009B4828">
              <w:rPr>
                <w:rFonts w:ascii="Arial" w:eastAsia="Calibri" w:hAnsi="Arial" w:cs="Arial"/>
                <w:sz w:val="14"/>
                <w:szCs w:val="14"/>
                <w:lang w:val="en-ZA" w:eastAsia="en-US"/>
              </w:rPr>
              <w:t>200-414 NPO</w:t>
            </w:r>
          </w:p>
        </w:tc>
        <w:tc>
          <w:tcPr>
            <w:tcW w:w="6004" w:type="dxa"/>
            <w:shd w:val="clear" w:color="auto" w:fill="auto"/>
            <w:vAlign w:val="center"/>
          </w:tcPr>
          <w:p w14:paraId="3F3003CD" w14:textId="77777777" w:rsidR="009B4828" w:rsidRPr="009B4828" w:rsidRDefault="009B4828" w:rsidP="009B4828">
            <w:pPr>
              <w:suppressAutoHyphens w:val="0"/>
              <w:spacing w:after="160" w:line="200" w:lineRule="atLeast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ZA" w:eastAsia="en-US"/>
              </w:rPr>
            </w:pPr>
          </w:p>
          <w:p w14:paraId="300EAEDC" w14:textId="037ABDE3" w:rsidR="009B4828" w:rsidRPr="009B4828" w:rsidRDefault="009B4828" w:rsidP="009B4828">
            <w:pPr>
              <w:keepNext/>
              <w:keepLines/>
              <w:suppressAutoHyphens w:val="0"/>
              <w:spacing w:before="240" w:line="259" w:lineRule="auto"/>
              <w:jc w:val="center"/>
              <w:outlineLvl w:val="0"/>
              <w:rPr>
                <w:rFonts w:ascii="Calibri" w:hAnsi="Calibri"/>
                <w:color w:val="476E83"/>
                <w:sz w:val="32"/>
                <w:szCs w:val="32"/>
                <w:lang w:val="en-ZA" w:eastAsia="en-US"/>
              </w:rPr>
            </w:pPr>
            <w:r w:rsidRPr="009B4828">
              <w:rPr>
                <w:rFonts w:ascii="Calibri" w:hAnsi="Calibri"/>
                <w:color w:val="476E83"/>
                <w:sz w:val="32"/>
                <w:szCs w:val="32"/>
                <w:lang w:val="en-ZA" w:eastAsia="en-US"/>
              </w:rPr>
              <w:t xml:space="preserve">SAAM FORM </w:t>
            </w:r>
            <w:r>
              <w:rPr>
                <w:rFonts w:ascii="Calibri" w:hAnsi="Calibri"/>
                <w:color w:val="476E83"/>
                <w:sz w:val="32"/>
                <w:szCs w:val="32"/>
                <w:lang w:val="en-ZA" w:eastAsia="en-US"/>
              </w:rPr>
              <w:t>1</w:t>
            </w:r>
            <w:r w:rsidR="005170E7">
              <w:rPr>
                <w:rFonts w:ascii="Calibri" w:hAnsi="Calibri"/>
                <w:color w:val="476E83"/>
                <w:sz w:val="32"/>
                <w:szCs w:val="32"/>
                <w:lang w:val="en-ZA" w:eastAsia="en-US"/>
              </w:rPr>
              <w:t>4</w:t>
            </w:r>
          </w:p>
          <w:p w14:paraId="3E56EA2A" w14:textId="7C52397C" w:rsidR="009B4828" w:rsidRPr="009B4828" w:rsidRDefault="009B4828" w:rsidP="009B4828">
            <w:pPr>
              <w:keepNext/>
              <w:keepLines/>
              <w:suppressAutoHyphens w:val="0"/>
              <w:spacing w:before="240" w:line="259" w:lineRule="auto"/>
              <w:jc w:val="center"/>
              <w:outlineLvl w:val="0"/>
              <w:rPr>
                <w:rFonts w:ascii="Calibri" w:hAnsi="Calibri"/>
                <w:color w:val="476E83"/>
                <w:sz w:val="28"/>
                <w:szCs w:val="28"/>
                <w:lang w:val="en-ZA" w:eastAsia="en-US"/>
              </w:rPr>
            </w:pPr>
            <w:r>
              <w:rPr>
                <w:rFonts w:ascii="Calibri" w:hAnsi="Calibri"/>
                <w:color w:val="476E83"/>
                <w:sz w:val="28"/>
                <w:szCs w:val="28"/>
                <w:lang w:val="en-ZA" w:eastAsia="en-US"/>
              </w:rPr>
              <w:t>ACCREDITATION APPLICATION</w:t>
            </w:r>
            <w:r w:rsidR="005170E7">
              <w:rPr>
                <w:rFonts w:ascii="Calibri" w:hAnsi="Calibri"/>
                <w:color w:val="476E83"/>
                <w:sz w:val="28"/>
                <w:szCs w:val="28"/>
                <w:lang w:val="en-ZA" w:eastAsia="en-US"/>
              </w:rPr>
              <w:t xml:space="preserve"> as SUPERVISOR</w:t>
            </w:r>
          </w:p>
          <w:p w14:paraId="27622899" w14:textId="77777777" w:rsidR="009B4828" w:rsidRPr="009B4828" w:rsidRDefault="009B4828" w:rsidP="009B4828">
            <w:pPr>
              <w:tabs>
                <w:tab w:val="left" w:pos="1065"/>
              </w:tabs>
              <w:suppressAutoHyphens w:val="0"/>
              <w:spacing w:after="160" w:line="259" w:lineRule="auto"/>
              <w:rPr>
                <w:rFonts w:ascii="Arial" w:eastAsia="Calibri" w:hAnsi="Arial" w:cs="Arial"/>
                <w:sz w:val="20"/>
                <w:szCs w:val="20"/>
                <w:lang w:val="en-ZA" w:eastAsia="en-US"/>
              </w:rPr>
            </w:pPr>
          </w:p>
        </w:tc>
      </w:tr>
    </w:tbl>
    <w:p w14:paraId="6983B453" w14:textId="3CCF43C4" w:rsidR="00FE19C6" w:rsidRPr="009B4828" w:rsidRDefault="00FE19C6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bCs/>
          <w:sz w:val="22"/>
          <w:szCs w:val="22"/>
          <w:lang w:val="en-ZA"/>
        </w:rPr>
      </w:pPr>
    </w:p>
    <w:p w14:paraId="104EB2E7" w14:textId="3D405EDA" w:rsidR="003C07C4" w:rsidRPr="009B4828" w:rsidRDefault="00EE5CC9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bCs/>
          <w:sz w:val="22"/>
          <w:szCs w:val="22"/>
          <w:lang w:val="en-ZA"/>
        </w:rPr>
      </w:pPr>
      <w:r w:rsidRPr="009B4828">
        <w:rPr>
          <w:rFonts w:asciiTheme="minorHAnsi" w:hAnsiTheme="minorHAnsi" w:cs="Arial"/>
          <w:b/>
          <w:bCs/>
          <w:sz w:val="22"/>
          <w:szCs w:val="22"/>
          <w:lang w:val="en-ZA"/>
        </w:rPr>
        <w:t xml:space="preserve">Name:  </w:t>
      </w:r>
      <w:r w:rsidR="003C07C4" w:rsidRPr="009B4828">
        <w:rPr>
          <w:rFonts w:asciiTheme="minorHAnsi" w:hAnsiTheme="minorHAnsi" w:cs="Arial"/>
          <w:b/>
          <w:bCs/>
          <w:sz w:val="22"/>
          <w:szCs w:val="22"/>
          <w:lang w:val="en-ZA"/>
        </w:rPr>
        <w:t>__</w:t>
      </w:r>
      <w:permStart w:id="1673604171" w:edGrp="everyone"/>
      <w:r w:rsidR="003C07C4" w:rsidRPr="009B4828">
        <w:rPr>
          <w:rFonts w:asciiTheme="minorHAnsi" w:hAnsiTheme="minorHAnsi" w:cs="Arial"/>
          <w:b/>
          <w:bCs/>
          <w:sz w:val="22"/>
          <w:szCs w:val="22"/>
          <w:lang w:val="en-ZA"/>
        </w:rPr>
        <w:t>_________________________</w:t>
      </w:r>
      <w:permEnd w:id="1673604171"/>
      <w:r w:rsidR="003C07C4" w:rsidRPr="009B4828">
        <w:rPr>
          <w:rFonts w:asciiTheme="minorHAnsi" w:hAnsiTheme="minorHAnsi" w:cs="Arial"/>
          <w:b/>
          <w:bCs/>
          <w:sz w:val="22"/>
          <w:szCs w:val="22"/>
          <w:lang w:val="en-ZA"/>
        </w:rPr>
        <w:t>___</w:t>
      </w:r>
      <w:r w:rsidR="003C07C4" w:rsidRPr="009B4828">
        <w:rPr>
          <w:rFonts w:asciiTheme="minorHAnsi" w:hAnsiTheme="minorHAnsi" w:cs="Arial"/>
          <w:b/>
          <w:bCs/>
          <w:sz w:val="22"/>
          <w:szCs w:val="22"/>
          <w:lang w:val="en-ZA"/>
        </w:rPr>
        <w:tab/>
      </w:r>
      <w:r w:rsidR="003C07C4" w:rsidRPr="009B4828">
        <w:rPr>
          <w:rFonts w:asciiTheme="minorHAnsi" w:hAnsiTheme="minorHAnsi" w:cs="Arial"/>
          <w:b/>
          <w:bCs/>
          <w:sz w:val="22"/>
          <w:szCs w:val="22"/>
          <w:lang w:val="en-ZA"/>
        </w:rPr>
        <w:tab/>
      </w:r>
      <w:r w:rsidR="003C07C4" w:rsidRPr="009B4828">
        <w:rPr>
          <w:rFonts w:asciiTheme="minorHAnsi" w:hAnsiTheme="minorHAnsi" w:cs="Arial"/>
          <w:b/>
          <w:bCs/>
          <w:sz w:val="22"/>
          <w:szCs w:val="22"/>
          <w:lang w:val="en-ZA"/>
        </w:rPr>
        <w:tab/>
        <w:t xml:space="preserve">Date: </w:t>
      </w:r>
      <w:permStart w:id="1325796767" w:edGrp="everyone"/>
      <w:r w:rsidR="003C07C4" w:rsidRPr="009B4828">
        <w:rPr>
          <w:rFonts w:asciiTheme="minorHAnsi" w:hAnsiTheme="minorHAnsi" w:cs="Arial"/>
          <w:b/>
          <w:bCs/>
          <w:sz w:val="22"/>
          <w:szCs w:val="22"/>
          <w:lang w:val="en-ZA"/>
        </w:rPr>
        <w:t>_______________</w:t>
      </w:r>
      <w:r w:rsidR="00AB2355" w:rsidRPr="009B4828">
        <w:rPr>
          <w:rFonts w:asciiTheme="minorHAnsi" w:hAnsiTheme="minorHAnsi" w:cs="Arial"/>
          <w:b/>
          <w:bCs/>
          <w:sz w:val="22"/>
          <w:szCs w:val="22"/>
          <w:lang w:val="en-ZA"/>
        </w:rPr>
        <w:t>_</w:t>
      </w:r>
    </w:p>
    <w:permEnd w:id="1325796767"/>
    <w:p w14:paraId="3631F6D3" w14:textId="7B376BD3" w:rsidR="003C07C4" w:rsidRPr="009B4828" w:rsidRDefault="003C07C4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bCs/>
          <w:sz w:val="22"/>
          <w:szCs w:val="22"/>
          <w:lang w:val="en-ZA"/>
        </w:rPr>
      </w:pPr>
    </w:p>
    <w:p w14:paraId="2D7439D9" w14:textId="7F616BC1" w:rsidR="003C07C4" w:rsidRPr="009B4828" w:rsidRDefault="003C07C4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sz w:val="22"/>
          <w:szCs w:val="22"/>
          <w:lang w:val="en-ZA"/>
        </w:rPr>
      </w:pPr>
    </w:p>
    <w:p w14:paraId="3C027E1F" w14:textId="0CF25551" w:rsidR="003C07C4" w:rsidRPr="009B4828" w:rsidRDefault="003C07C4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sz w:val="22"/>
          <w:szCs w:val="22"/>
          <w:lang w:val="en-ZA"/>
        </w:rPr>
      </w:pPr>
      <w:r w:rsidRPr="009B4828">
        <w:rPr>
          <w:rFonts w:asciiTheme="minorHAnsi" w:hAnsiTheme="minorHAnsi" w:cs="Arial"/>
          <w:b/>
          <w:sz w:val="22"/>
          <w:szCs w:val="22"/>
          <w:lang w:val="en-ZA"/>
        </w:rPr>
        <w:t>Membership Number</w:t>
      </w:r>
      <w:r w:rsidR="009B4828" w:rsidRPr="009B4828">
        <w:rPr>
          <w:rFonts w:asciiTheme="minorHAnsi" w:hAnsiTheme="minorHAnsi" w:cs="Arial"/>
          <w:b/>
          <w:sz w:val="22"/>
          <w:szCs w:val="22"/>
          <w:lang w:val="en-ZA"/>
        </w:rPr>
        <w:t xml:space="preserve"> </w:t>
      </w:r>
      <w:r w:rsidR="009B4828" w:rsidRPr="009B4828">
        <w:rPr>
          <w:rFonts w:asciiTheme="minorHAnsi" w:hAnsiTheme="minorHAnsi" w:cs="Arial"/>
          <w:sz w:val="18"/>
          <w:szCs w:val="18"/>
          <w:lang w:val="en-ZA"/>
        </w:rPr>
        <w:t>(SAAM-0000</w:t>
      </w:r>
      <w:r w:rsidR="009B4828">
        <w:rPr>
          <w:rFonts w:asciiTheme="minorHAnsi" w:hAnsiTheme="minorHAnsi" w:cs="Arial"/>
          <w:sz w:val="22"/>
          <w:szCs w:val="22"/>
          <w:lang w:val="en-ZA"/>
        </w:rPr>
        <w:t>)</w:t>
      </w:r>
      <w:r w:rsidRPr="009B4828">
        <w:rPr>
          <w:rFonts w:asciiTheme="minorHAnsi" w:hAnsiTheme="minorHAnsi" w:cs="Arial"/>
          <w:b/>
          <w:sz w:val="22"/>
          <w:szCs w:val="22"/>
          <w:lang w:val="en-ZA"/>
        </w:rPr>
        <w:t xml:space="preserve">: </w:t>
      </w:r>
      <w:permStart w:id="1764567758" w:edGrp="everyone"/>
      <w:r w:rsidRPr="009B4828">
        <w:rPr>
          <w:rFonts w:asciiTheme="minorHAnsi" w:hAnsiTheme="minorHAnsi" w:cs="Arial"/>
          <w:b/>
          <w:sz w:val="22"/>
          <w:szCs w:val="22"/>
          <w:lang w:val="en-ZA"/>
        </w:rPr>
        <w:t>________________________________</w:t>
      </w:r>
    </w:p>
    <w:permEnd w:id="1764567758"/>
    <w:p w14:paraId="410F1668" w14:textId="4D92DFFA" w:rsidR="003C07C4" w:rsidRDefault="003C07C4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sz w:val="22"/>
          <w:szCs w:val="22"/>
          <w:lang w:val="en-Z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4"/>
        <w:gridCol w:w="557"/>
        <w:gridCol w:w="557"/>
        <w:gridCol w:w="557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  <w:gridCol w:w="558"/>
      </w:tblGrid>
      <w:tr w:rsidR="00BE35B8" w14:paraId="6B4E5C17" w14:textId="45BFD087" w:rsidTr="00BE35B8">
        <w:trPr>
          <w:trHeight w:val="298"/>
        </w:trPr>
        <w:tc>
          <w:tcPr>
            <w:tcW w:w="1344" w:type="dxa"/>
          </w:tcPr>
          <w:p w14:paraId="22DC47C6" w14:textId="67A11AB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  <w:permStart w:id="933775462" w:edGrp="everyone" w:colFirst="13" w:colLast="13"/>
            <w:permStart w:id="35155668" w:edGrp="everyone" w:colFirst="12" w:colLast="12"/>
            <w:permStart w:id="506008220" w:edGrp="everyone" w:colFirst="11" w:colLast="11"/>
            <w:permStart w:id="1685672477" w:edGrp="everyone" w:colFirst="10" w:colLast="10"/>
            <w:permStart w:id="491926498" w:edGrp="everyone" w:colFirst="9" w:colLast="9"/>
            <w:permStart w:id="973567749" w:edGrp="everyone" w:colFirst="8" w:colLast="8"/>
            <w:permStart w:id="1530161761" w:edGrp="everyone" w:colFirst="7" w:colLast="7"/>
            <w:permStart w:id="295708137" w:edGrp="everyone" w:colFirst="6" w:colLast="6"/>
            <w:permStart w:id="994405214" w:edGrp="everyone" w:colFirst="5" w:colLast="5"/>
            <w:permStart w:id="1298101858" w:edGrp="everyone" w:colFirst="4" w:colLast="4"/>
            <w:permStart w:id="38037810" w:edGrp="everyone" w:colFirst="3" w:colLast="3"/>
            <w:permStart w:id="552216889" w:edGrp="everyone" w:colFirst="2" w:colLast="2"/>
            <w:permStart w:id="1036086230" w:edGrp="everyone" w:colFirst="1" w:colLast="1"/>
            <w:r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  <w:t xml:space="preserve">ID Number:   </w:t>
            </w:r>
          </w:p>
        </w:tc>
        <w:tc>
          <w:tcPr>
            <w:tcW w:w="557" w:type="dxa"/>
          </w:tcPr>
          <w:p w14:paraId="77BA4C92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7" w:type="dxa"/>
          </w:tcPr>
          <w:p w14:paraId="41186E7B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7" w:type="dxa"/>
          </w:tcPr>
          <w:p w14:paraId="61533ED2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519DEBD5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521DFF6A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326D39A6" w14:textId="5E25258A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23496508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51B5A192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40044AAF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7FB203F2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55C6E78D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2DADC89B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558" w:type="dxa"/>
          </w:tcPr>
          <w:p w14:paraId="6AAFB60A" w14:textId="77777777" w:rsidR="00BE35B8" w:rsidRDefault="00BE35B8" w:rsidP="00AB2355">
            <w:pPr>
              <w:tabs>
                <w:tab w:val="left" w:pos="5549"/>
              </w:tabs>
              <w:spacing w:line="276" w:lineRule="auto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ZA"/>
              </w:rPr>
            </w:pPr>
          </w:p>
        </w:tc>
      </w:tr>
      <w:permEnd w:id="933775462"/>
      <w:permEnd w:id="35155668"/>
      <w:permEnd w:id="506008220"/>
      <w:permEnd w:id="1685672477"/>
      <w:permEnd w:id="491926498"/>
      <w:permEnd w:id="973567749"/>
      <w:permEnd w:id="1530161761"/>
      <w:permEnd w:id="295708137"/>
      <w:permEnd w:id="994405214"/>
      <w:permEnd w:id="1298101858"/>
      <w:permEnd w:id="38037810"/>
      <w:permEnd w:id="552216889"/>
      <w:permEnd w:id="1036086230"/>
    </w:tbl>
    <w:p w14:paraId="16A757B5" w14:textId="6D4FF248" w:rsidR="00BE35B8" w:rsidRDefault="00BE35B8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sz w:val="22"/>
          <w:szCs w:val="22"/>
          <w:lang w:val="en-ZA"/>
        </w:rPr>
      </w:pPr>
    </w:p>
    <w:p w14:paraId="38E5BC59" w14:textId="77777777" w:rsidR="005170E7" w:rsidRPr="005170E7" w:rsidRDefault="005170E7" w:rsidP="005170E7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bCs/>
          <w:sz w:val="22"/>
          <w:szCs w:val="22"/>
          <w:lang w:val="en-ZA"/>
        </w:rPr>
      </w:pPr>
      <w:r w:rsidRPr="005170E7">
        <w:rPr>
          <w:rFonts w:asciiTheme="minorHAnsi" w:hAnsiTheme="minorHAnsi" w:cs="Arial"/>
          <w:b/>
          <w:bCs/>
          <w:sz w:val="22"/>
          <w:szCs w:val="22"/>
          <w:lang w:val="en-ZA"/>
        </w:rPr>
        <w:t>Checklist of documents required for Supervisor Accreditation Application:</w:t>
      </w:r>
    </w:p>
    <w:p w14:paraId="60778144" w14:textId="77777777" w:rsidR="005170E7" w:rsidRPr="005170E7" w:rsidRDefault="005170E7" w:rsidP="005170E7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bCs/>
          <w:sz w:val="22"/>
          <w:szCs w:val="22"/>
          <w:lang w:val="en-ZA"/>
        </w:rPr>
      </w:pPr>
    </w:p>
    <w:p w14:paraId="63A6ECDC" w14:textId="04E93C66" w:rsidR="005170E7" w:rsidRPr="005170E7" w:rsidRDefault="005170E7" w:rsidP="005170E7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bCs/>
          <w:sz w:val="22"/>
          <w:szCs w:val="22"/>
          <w:lang w:val="en-ZA"/>
        </w:rPr>
      </w:pPr>
      <w:r w:rsidRPr="005170E7">
        <w:rPr>
          <w:rFonts w:asciiTheme="minorHAnsi" w:hAnsiTheme="minorHAnsi" w:cs="Arial"/>
          <w:b/>
          <w:bCs/>
          <w:sz w:val="22"/>
          <w:szCs w:val="22"/>
          <w:lang w:val="en-ZA"/>
        </w:rPr>
        <w:t>See Section I. page 2</w:t>
      </w:r>
      <w:r w:rsidR="004C08AA">
        <w:rPr>
          <w:rFonts w:asciiTheme="minorHAnsi" w:hAnsiTheme="minorHAnsi" w:cs="Arial"/>
          <w:b/>
          <w:bCs/>
          <w:sz w:val="22"/>
          <w:szCs w:val="22"/>
          <w:lang w:val="en-ZA"/>
        </w:rPr>
        <w:t>6</w:t>
      </w:r>
      <w:r w:rsidRPr="005170E7">
        <w:rPr>
          <w:rFonts w:asciiTheme="minorHAnsi" w:hAnsiTheme="minorHAnsi" w:cs="Arial"/>
          <w:b/>
          <w:bCs/>
          <w:sz w:val="22"/>
          <w:szCs w:val="22"/>
          <w:lang w:val="en-ZA"/>
        </w:rPr>
        <w:t xml:space="preserve"> in the NABFAM Standards for more information</w:t>
      </w:r>
    </w:p>
    <w:p w14:paraId="699CB2FB" w14:textId="77777777" w:rsidR="009B4828" w:rsidRPr="009B4828" w:rsidRDefault="009B4828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sz w:val="22"/>
          <w:szCs w:val="22"/>
          <w:lang w:val="en-Z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8"/>
        <w:gridCol w:w="7223"/>
        <w:gridCol w:w="440"/>
      </w:tblGrid>
      <w:tr w:rsidR="00AA6102" w:rsidRPr="00AA6102" w14:paraId="6483E72C" w14:textId="77777777" w:rsidTr="00F217AA">
        <w:trPr>
          <w:trHeight w:val="407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01DA79E5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permStart w:id="1661211704" w:edGrp="everyone" w:colFirst="2" w:colLast="2"/>
            <w:r w:rsidRPr="00AA6102">
              <w:rPr>
                <w:rFonts w:asciiTheme="minorHAnsi" w:hAnsiTheme="minorHAnsi" w:cs="Arial"/>
                <w:bCs/>
                <w:sz w:val="22"/>
                <w:szCs w:val="22"/>
              </w:rPr>
              <w:t>1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571A26" w14:textId="5A840A08" w:rsidR="00AA6102" w:rsidRDefault="00666B46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>P</w:t>
            </w:r>
            <w:r w:rsidR="005170E7" w:rsidRPr="005170E7"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 xml:space="preserve">roof of </w:t>
            </w:r>
            <w:r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 xml:space="preserve">registration </w:t>
            </w:r>
            <w:r w:rsidR="004C08AA"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>with a Member Organization</w:t>
            </w:r>
            <w:r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>;</w:t>
            </w:r>
            <w:r w:rsidR="005170E7" w:rsidRPr="005170E7"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 xml:space="preserve"> which should be no less than</w:t>
            </w:r>
          </w:p>
          <w:p w14:paraId="4E376499" w14:textId="7206B83E" w:rsidR="00666B46" w:rsidRDefault="00666B46" w:rsidP="00666B4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i/>
                <w:sz w:val="22"/>
                <w:szCs w:val="22"/>
              </w:rPr>
              <w:t>2019: 3 years</w:t>
            </w:r>
          </w:p>
          <w:p w14:paraId="47786C14" w14:textId="77777777" w:rsidR="00666B46" w:rsidRDefault="00666B46" w:rsidP="00666B4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i/>
                <w:sz w:val="22"/>
                <w:szCs w:val="22"/>
              </w:rPr>
              <w:t>2020: 4 years</w:t>
            </w:r>
          </w:p>
          <w:p w14:paraId="3582FF1A" w14:textId="19C441E5" w:rsidR="00666B46" w:rsidRPr="00666B46" w:rsidRDefault="00666B46" w:rsidP="00666B4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i/>
                <w:sz w:val="22"/>
                <w:szCs w:val="22"/>
              </w:rPr>
              <w:t>2021: 5 years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814D6A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permEnd w:id="1661211704"/>
      <w:tr w:rsidR="00AA6102" w:rsidRPr="00AA6102" w14:paraId="15419FD1" w14:textId="77777777" w:rsidTr="00F217AA">
        <w:trPr>
          <w:trHeight w:val="41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33487301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nil"/>
            </w:tcBorders>
          </w:tcPr>
          <w:p w14:paraId="7D70B60A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04A52D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tr w:rsidR="00AA6102" w:rsidRPr="00AA6102" w14:paraId="68C5B052" w14:textId="77777777" w:rsidTr="00F217AA">
        <w:trPr>
          <w:trHeight w:val="407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119CE10E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permStart w:id="1525764500" w:edGrp="everyone" w:colFirst="2" w:colLast="2"/>
            <w:r w:rsidRPr="00AA6102">
              <w:rPr>
                <w:rFonts w:asciiTheme="minorHAnsi" w:hAnsiTheme="minorHAnsi" w:cs="Arial"/>
                <w:bCs/>
                <w:sz w:val="22"/>
                <w:szCs w:val="22"/>
              </w:rPr>
              <w:t>2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1BA9F7" w14:textId="07E30985" w:rsidR="00666B46" w:rsidRDefault="00666B46" w:rsidP="00666B46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>P</w:t>
            </w:r>
            <w:r w:rsidRPr="005170E7"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>roof of accreditation as a mediator</w:t>
            </w:r>
            <w:r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>;</w:t>
            </w:r>
            <w:r w:rsidRPr="005170E7"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 xml:space="preserve"> which should be no less than</w:t>
            </w:r>
          </w:p>
          <w:p w14:paraId="24543F6D" w14:textId="77777777" w:rsidR="00666B46" w:rsidRDefault="00666B46" w:rsidP="00666B4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i/>
                <w:sz w:val="22"/>
                <w:szCs w:val="22"/>
              </w:rPr>
              <w:t>2019: 3 years</w:t>
            </w:r>
          </w:p>
          <w:p w14:paraId="25A965DA" w14:textId="77777777" w:rsidR="00846D76" w:rsidRDefault="00666B46" w:rsidP="00666B4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i/>
                <w:sz w:val="22"/>
                <w:szCs w:val="22"/>
              </w:rPr>
              <w:t>2020: 4 years</w:t>
            </w:r>
          </w:p>
          <w:p w14:paraId="4A729E8B" w14:textId="7D2F9664" w:rsidR="00AA6102" w:rsidRPr="00846D76" w:rsidRDefault="00666B46" w:rsidP="00666B4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 w:rsidRPr="00846D76">
              <w:rPr>
                <w:rFonts w:asciiTheme="minorHAnsi" w:hAnsiTheme="minorHAnsi" w:cs="Arial"/>
                <w:bCs/>
                <w:i/>
                <w:sz w:val="22"/>
                <w:szCs w:val="22"/>
              </w:rPr>
              <w:t>2021: 5 years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3906C6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permEnd w:id="1525764500"/>
      <w:tr w:rsidR="00AA6102" w:rsidRPr="00AA6102" w14:paraId="5749B98F" w14:textId="77777777" w:rsidTr="00F217AA">
        <w:trPr>
          <w:trHeight w:val="41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030A2431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nil"/>
            </w:tcBorders>
          </w:tcPr>
          <w:p w14:paraId="371B1C94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243D20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tr w:rsidR="00AA6102" w:rsidRPr="00AA6102" w14:paraId="0EBD06E7" w14:textId="77777777" w:rsidTr="00F217AA">
        <w:trPr>
          <w:trHeight w:val="407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426080FC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permStart w:id="398816000" w:edGrp="everyone" w:colFirst="2" w:colLast="2"/>
            <w:r w:rsidRPr="00AA6102">
              <w:rPr>
                <w:rFonts w:asciiTheme="minorHAnsi" w:hAnsiTheme="minorHAnsi" w:cs="Arial"/>
                <w:bCs/>
                <w:sz w:val="22"/>
                <w:szCs w:val="22"/>
              </w:rPr>
              <w:t>3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411BD1" w14:textId="0BD12977" w:rsidR="00AA6102" w:rsidRPr="00AA6102" w:rsidRDefault="00666B46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>Proof</w:t>
            </w:r>
            <w:r w:rsidR="005170E7" w:rsidRPr="005170E7"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 xml:space="preserve"> of relevant </w:t>
            </w:r>
            <w:r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 xml:space="preserve">academic </w:t>
            </w:r>
            <w:r w:rsidR="005170E7" w:rsidRPr="005170E7"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>qualifications</w:t>
            </w:r>
            <w:r w:rsidR="004C08AA"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 xml:space="preserve"> and professional experience</w:t>
            </w:r>
            <w:r>
              <w:rPr>
                <w:rFonts w:asciiTheme="minorHAnsi" w:hAnsiTheme="minorHAnsi" w:cs="Arial"/>
                <w:bCs/>
                <w:sz w:val="22"/>
                <w:szCs w:val="22"/>
                <w:lang w:val="en-ZA"/>
              </w:rPr>
              <w:t xml:space="preserve"> to provide the proposed supervision. (As a general principle, Accredited Supervisors, will be required to be either Mental Health professionals, or legal professionals.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D4D35A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permEnd w:id="398816000"/>
      <w:tr w:rsidR="00AA6102" w:rsidRPr="00AA6102" w14:paraId="3CCA93AC" w14:textId="77777777" w:rsidTr="00F217AA">
        <w:trPr>
          <w:trHeight w:val="41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04BE9248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nil"/>
            </w:tcBorders>
          </w:tcPr>
          <w:p w14:paraId="1DFE76C7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1F609F" w14:textId="77777777" w:rsidR="00AA6102" w:rsidRPr="00AA6102" w:rsidRDefault="00AA6102" w:rsidP="00AA6102">
            <w:pPr>
              <w:spacing w:line="276" w:lineRule="auto"/>
              <w:jc w:val="bot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tr w:rsidR="00E57D4F" w:rsidRPr="00AA6102" w14:paraId="24079AB7" w14:textId="77777777" w:rsidTr="00F217AA">
        <w:trPr>
          <w:trHeight w:val="41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7AEB87E0" w14:textId="3BC36D43" w:rsidR="00E57D4F" w:rsidRPr="00AA6102" w:rsidRDefault="00E57D4F" w:rsidP="00E57D4F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permStart w:id="1912808596" w:edGrp="everyone" w:colFirst="2" w:colLast="2"/>
            <w:r>
              <w:rPr>
                <w:rFonts w:asciiTheme="minorHAnsi" w:hAnsiTheme="minorHAnsi" w:cs="Arial"/>
                <w:bCs/>
                <w:sz w:val="22"/>
                <w:szCs w:val="22"/>
              </w:rPr>
              <w:t>4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nil"/>
            </w:tcBorders>
          </w:tcPr>
          <w:p w14:paraId="11711C2D" w14:textId="4E942095" w:rsidR="00E57D4F" w:rsidRDefault="00E57D4F" w:rsidP="00E57D4F">
            <w:p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Proof that he/she has the necessary </w:t>
            </w:r>
            <w:r w:rsidR="004C08AA">
              <w:rPr>
                <w:rFonts w:asciiTheme="minorHAnsi" w:hAnsiTheme="minorHAnsi" w:cs="Arial"/>
                <w:bCs/>
                <w:sz w:val="22"/>
                <w:szCs w:val="22"/>
              </w:rPr>
              <w:t xml:space="preserve">mediation and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professional experience to qualify as a Supervisor (attach CV)</w:t>
            </w:r>
          </w:p>
          <w:p w14:paraId="35920099" w14:textId="77777777" w:rsidR="00E57D4F" w:rsidRDefault="00E57D4F" w:rsidP="00E57D4F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Professional Experience (5 years)</w:t>
            </w:r>
          </w:p>
          <w:p w14:paraId="38C891DD" w14:textId="3D2DB0A5" w:rsidR="00E57D4F" w:rsidRPr="00E57D4F" w:rsidRDefault="00E57D4F" w:rsidP="00E57D4F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Mediation</w:t>
            </w:r>
            <w:r w:rsidRPr="00E57D4F">
              <w:rPr>
                <w:rFonts w:asciiTheme="minorHAnsi" w:hAnsiTheme="minorHAnsi" w:cs="Arial"/>
                <w:bCs/>
                <w:sz w:val="22"/>
                <w:szCs w:val="22"/>
              </w:rPr>
              <w:t xml:space="preserve"> Experience (5 years)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909DEF" w14:textId="77777777" w:rsidR="00E57D4F" w:rsidRPr="00AA6102" w:rsidRDefault="00E57D4F" w:rsidP="00E57D4F">
            <w:pPr>
              <w:spacing w:line="276" w:lineRule="auto"/>
              <w:jc w:val="bot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permEnd w:id="1912808596"/>
    </w:tbl>
    <w:p w14:paraId="36715F28" w14:textId="31EA9593" w:rsidR="009B4828" w:rsidRDefault="009B4828" w:rsidP="00AB2355">
      <w:pPr>
        <w:spacing w:line="276" w:lineRule="auto"/>
        <w:jc w:val="both"/>
        <w:rPr>
          <w:rFonts w:asciiTheme="minorHAnsi" w:hAnsiTheme="minorHAnsi" w:cs="Arial"/>
          <w:b/>
          <w:bCs/>
          <w:sz w:val="22"/>
          <w:szCs w:val="22"/>
          <w:lang w:val="en-ZA"/>
        </w:rPr>
      </w:pPr>
    </w:p>
    <w:p w14:paraId="0F78FD13" w14:textId="7EF07C4C" w:rsidR="009B4828" w:rsidRDefault="00666B46">
      <w:pPr>
        <w:suppressAutoHyphens w:val="0"/>
        <w:spacing w:after="160" w:line="259" w:lineRule="auto"/>
        <w:rPr>
          <w:rFonts w:asciiTheme="minorHAnsi" w:hAnsiTheme="minorHAnsi" w:cs="Arial"/>
          <w:b/>
          <w:bCs/>
          <w:sz w:val="22"/>
          <w:szCs w:val="22"/>
          <w:lang w:val="en-ZA"/>
        </w:rPr>
      </w:pPr>
      <w:r>
        <w:rPr>
          <w:rFonts w:asciiTheme="minorHAnsi" w:hAnsiTheme="minorHAnsi" w:cs="Arial"/>
          <w:b/>
          <w:bCs/>
          <w:sz w:val="22"/>
          <w:szCs w:val="22"/>
          <w:lang w:val="en-ZA"/>
        </w:rPr>
        <w:t>Note: Accredited Supervisors will receive CPD points for each supervision performed</w:t>
      </w:r>
    </w:p>
    <w:p w14:paraId="400F9C43" w14:textId="5F6C08ED" w:rsidR="009B4828" w:rsidRDefault="009B4828" w:rsidP="00AB2355">
      <w:pPr>
        <w:spacing w:line="276" w:lineRule="auto"/>
        <w:jc w:val="both"/>
        <w:rPr>
          <w:rFonts w:asciiTheme="minorHAnsi" w:hAnsiTheme="minorHAnsi" w:cs="Arial"/>
          <w:b/>
          <w:bCs/>
          <w:sz w:val="22"/>
          <w:szCs w:val="22"/>
          <w:lang w:val="en-ZA"/>
        </w:rPr>
      </w:pPr>
    </w:p>
    <w:p w14:paraId="08FD8154" w14:textId="21B64BE0" w:rsidR="00E37C88" w:rsidRPr="009B4828" w:rsidRDefault="00AA6102" w:rsidP="00E37C88">
      <w:pPr>
        <w:suppressAutoHyphens w:val="0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ZA"/>
        </w:rPr>
      </w:pPr>
      <w:r>
        <w:rPr>
          <w:rFonts w:asciiTheme="minorHAnsi" w:hAnsiTheme="minorHAnsi" w:cstheme="minorHAnsi"/>
          <w:b/>
          <w:sz w:val="22"/>
          <w:szCs w:val="22"/>
          <w:lang w:val="en-ZA"/>
        </w:rPr>
        <w:t>S</w:t>
      </w:r>
      <w:r w:rsidR="00E37C88" w:rsidRPr="009B4828">
        <w:rPr>
          <w:rFonts w:asciiTheme="minorHAnsi" w:hAnsiTheme="minorHAnsi" w:cstheme="minorHAnsi"/>
          <w:b/>
          <w:sz w:val="22"/>
          <w:szCs w:val="22"/>
          <w:lang w:val="en-ZA"/>
        </w:rPr>
        <w:t>ignature: ____</w:t>
      </w:r>
      <w:permStart w:id="2065909467" w:edGrp="everyone"/>
      <w:r w:rsidR="00E37C88" w:rsidRPr="009B4828">
        <w:rPr>
          <w:rFonts w:asciiTheme="minorHAnsi" w:hAnsiTheme="minorHAnsi" w:cstheme="minorHAnsi"/>
          <w:b/>
          <w:sz w:val="22"/>
          <w:szCs w:val="22"/>
          <w:lang w:val="en-ZA"/>
        </w:rPr>
        <w:t>_____________________</w:t>
      </w:r>
      <w:permEnd w:id="2065909467"/>
      <w:r w:rsidR="00E37C88" w:rsidRPr="009B4828">
        <w:rPr>
          <w:rFonts w:asciiTheme="minorHAnsi" w:hAnsiTheme="minorHAnsi" w:cstheme="minorHAnsi"/>
          <w:b/>
          <w:sz w:val="22"/>
          <w:szCs w:val="22"/>
          <w:lang w:val="en-ZA"/>
        </w:rPr>
        <w:t>__</w:t>
      </w:r>
      <w:permStart w:id="1451953124" w:edGrp="everyone"/>
      <w:permEnd w:id="1451953124"/>
    </w:p>
    <w:p w14:paraId="47D672C3" w14:textId="77777777" w:rsidR="00E37C88" w:rsidRPr="009B4828" w:rsidRDefault="00E37C88" w:rsidP="00AB2355">
      <w:pPr>
        <w:suppressAutoHyphens w:val="0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ZA"/>
        </w:rPr>
      </w:pPr>
    </w:p>
    <w:sectPr w:rsidR="00E37C88" w:rsidRPr="009B4828" w:rsidSect="00D925C7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E8A41" w14:textId="77777777" w:rsidR="006468F4" w:rsidRDefault="006468F4" w:rsidP="00AB2355">
      <w:r>
        <w:separator/>
      </w:r>
    </w:p>
  </w:endnote>
  <w:endnote w:type="continuationSeparator" w:id="0">
    <w:p w14:paraId="05642B9B" w14:textId="77777777" w:rsidR="006468F4" w:rsidRDefault="006468F4" w:rsidP="00AB2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CC8DC" w14:textId="77777777" w:rsidR="006468F4" w:rsidRDefault="006468F4" w:rsidP="00AB2355">
      <w:r>
        <w:separator/>
      </w:r>
    </w:p>
  </w:footnote>
  <w:footnote w:type="continuationSeparator" w:id="0">
    <w:p w14:paraId="41E33032" w14:textId="77777777" w:rsidR="006468F4" w:rsidRDefault="006468F4" w:rsidP="00AB23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93653" w14:textId="289F547A" w:rsidR="00E37C88" w:rsidRPr="00FE19C6" w:rsidRDefault="00E37C88" w:rsidP="00E37C88">
    <w:pPr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A563B"/>
    <w:multiLevelType w:val="hybridMultilevel"/>
    <w:tmpl w:val="A6988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64545E"/>
    <w:multiLevelType w:val="hybridMultilevel"/>
    <w:tmpl w:val="DED2D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360DF"/>
    <w:multiLevelType w:val="hybridMultilevel"/>
    <w:tmpl w:val="CE947C32"/>
    <w:lvl w:ilvl="0" w:tplc="005E84A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C5A49"/>
    <w:multiLevelType w:val="hybridMultilevel"/>
    <w:tmpl w:val="F1B0A7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DC2633"/>
    <w:multiLevelType w:val="hybridMultilevel"/>
    <w:tmpl w:val="6FA69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G5PCilmduge1QAxnf9tLuE86EIEFDVeBTAvZNq/mf5x/xj4dc1O3iLqmH6m2YqNoVOVRvEZQzncGZfPKBRqfSA==" w:salt="/SLUTV0QbErqjPk+TVX74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DYwMDKzNDGxMDFQ0lEKTi0uzszPAykwrAUAVGFpBSwAAAA="/>
  </w:docVars>
  <w:rsids>
    <w:rsidRoot w:val="003C07C4"/>
    <w:rsid w:val="000B5247"/>
    <w:rsid w:val="001B2F94"/>
    <w:rsid w:val="001D6912"/>
    <w:rsid w:val="002D6F8E"/>
    <w:rsid w:val="002F3F82"/>
    <w:rsid w:val="00370919"/>
    <w:rsid w:val="003C07C4"/>
    <w:rsid w:val="003C6578"/>
    <w:rsid w:val="003E711F"/>
    <w:rsid w:val="004C08AA"/>
    <w:rsid w:val="005170E7"/>
    <w:rsid w:val="006016DB"/>
    <w:rsid w:val="00604B2A"/>
    <w:rsid w:val="006468F4"/>
    <w:rsid w:val="00666B46"/>
    <w:rsid w:val="006731C6"/>
    <w:rsid w:val="00690421"/>
    <w:rsid w:val="00791EFF"/>
    <w:rsid w:val="007C51C6"/>
    <w:rsid w:val="007C5B30"/>
    <w:rsid w:val="00827B46"/>
    <w:rsid w:val="00846D76"/>
    <w:rsid w:val="0097023D"/>
    <w:rsid w:val="009B3235"/>
    <w:rsid w:val="009B4828"/>
    <w:rsid w:val="009C2E7B"/>
    <w:rsid w:val="00AA6102"/>
    <w:rsid w:val="00AB2355"/>
    <w:rsid w:val="00AC6AD7"/>
    <w:rsid w:val="00B27EFC"/>
    <w:rsid w:val="00B535E5"/>
    <w:rsid w:val="00B739E8"/>
    <w:rsid w:val="00B85890"/>
    <w:rsid w:val="00BE35B8"/>
    <w:rsid w:val="00C16F02"/>
    <w:rsid w:val="00C30A0E"/>
    <w:rsid w:val="00D307D2"/>
    <w:rsid w:val="00D624A2"/>
    <w:rsid w:val="00D925C7"/>
    <w:rsid w:val="00DC0CBD"/>
    <w:rsid w:val="00DC31AA"/>
    <w:rsid w:val="00DD691A"/>
    <w:rsid w:val="00E11F6F"/>
    <w:rsid w:val="00E37C88"/>
    <w:rsid w:val="00E51F83"/>
    <w:rsid w:val="00E57D4F"/>
    <w:rsid w:val="00EE5CC9"/>
    <w:rsid w:val="00FD4EB7"/>
    <w:rsid w:val="00FD7DC4"/>
    <w:rsid w:val="00FE1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F10EAC"/>
  <w15:chartTrackingRefBased/>
  <w15:docId w15:val="{8975644E-C226-4C96-A7A5-637F226F5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iPriority="99" w:unhideWhenUsed="1"/>
    <w:lsdException w:name="footer" w:semiHidden="1" w:uiPriority="99" w:unhideWhenUsed="1"/>
    <w:lsdException w:name="caption" w:semiHidden="1" w:unhideWhenUsed="1" w:qFormat="1"/>
    <w:lsdException w:name="List" w:semiHidden="1" w:unhideWhenUsed="1"/>
    <w:lsdException w:name="Title" w:qFormat="1"/>
    <w:lsdException w:name="Default Paragraph Font" w:semiHidden="1" w:unhideWhenUsed="1"/>
    <w:lsdException w:name="Body Tex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7C4"/>
    <w:pPr>
      <w:suppressAutoHyphens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4EB7"/>
    <w:pPr>
      <w:spacing w:line="240" w:lineRule="auto"/>
    </w:pPr>
    <w:rPr>
      <w:lang w:val="en-ZA" w:eastAsia="en-ZA"/>
    </w:rPr>
  </w:style>
  <w:style w:type="paragraph" w:styleId="ListParagraph">
    <w:name w:val="List Paragraph"/>
    <w:basedOn w:val="Normal"/>
    <w:uiPriority w:val="34"/>
    <w:qFormat/>
    <w:rsid w:val="00FD4EB7"/>
    <w:pPr>
      <w:ind w:left="720"/>
    </w:pPr>
  </w:style>
  <w:style w:type="character" w:customStyle="1" w:styleId="WW8Num1z0">
    <w:name w:val="WW8Num1z0"/>
    <w:rsid w:val="00FD4EB7"/>
    <w:rPr>
      <w:rFonts w:ascii="Symbol" w:hAnsi="Symbol"/>
    </w:rPr>
  </w:style>
  <w:style w:type="character" w:customStyle="1" w:styleId="WW8Num1z1">
    <w:name w:val="WW8Num1z1"/>
    <w:rsid w:val="00FD4EB7"/>
    <w:rPr>
      <w:rFonts w:ascii="Courier New" w:hAnsi="Courier New" w:cs="Courier New"/>
    </w:rPr>
  </w:style>
  <w:style w:type="character" w:customStyle="1" w:styleId="WW8Num1z2">
    <w:name w:val="WW8Num1z2"/>
    <w:rsid w:val="00FD4EB7"/>
    <w:rPr>
      <w:rFonts w:ascii="Wingdings" w:hAnsi="Wingdings"/>
    </w:rPr>
  </w:style>
  <w:style w:type="paragraph" w:customStyle="1" w:styleId="Heading">
    <w:name w:val="Heading"/>
    <w:basedOn w:val="Normal"/>
    <w:next w:val="BodyText"/>
    <w:rsid w:val="00FD4EB7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link w:val="BodyTextChar"/>
    <w:rsid w:val="00FD4EB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D4EB7"/>
    <w:rPr>
      <w:rFonts w:ascii="Calibri" w:hAnsi="Calibri"/>
      <w:color w:val="000000" w:themeColor="text1"/>
      <w:sz w:val="20"/>
      <w:szCs w:val="20"/>
      <w:lang w:val="en-ZA" w:eastAsia="en-ZA"/>
    </w:rPr>
  </w:style>
  <w:style w:type="paragraph" w:customStyle="1" w:styleId="Index">
    <w:name w:val="Index"/>
    <w:basedOn w:val="Normal"/>
    <w:rsid w:val="00FD4EB7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rsid w:val="00FD4EB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D4EB7"/>
    <w:rPr>
      <w:rFonts w:ascii="Calibri" w:eastAsia="Times New Roman" w:hAnsi="Calibri" w:cs="Times New Roman"/>
      <w:color w:val="000000" w:themeColor="text1"/>
      <w:sz w:val="20"/>
      <w:szCs w:val="20"/>
      <w:lang w:val="en-ZA" w:eastAsia="en-ZA"/>
    </w:rPr>
  </w:style>
  <w:style w:type="paragraph" w:styleId="Footer">
    <w:name w:val="footer"/>
    <w:basedOn w:val="Normal"/>
    <w:link w:val="FooterChar"/>
    <w:uiPriority w:val="99"/>
    <w:rsid w:val="00FD4EB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D4EB7"/>
    <w:rPr>
      <w:rFonts w:ascii="Calibri" w:eastAsia="Times New Roman" w:hAnsi="Calibri" w:cs="Times New Roman"/>
      <w:color w:val="000000" w:themeColor="text1"/>
      <w:sz w:val="20"/>
      <w:szCs w:val="20"/>
      <w:lang w:val="en-ZA" w:eastAsia="en-ZA"/>
    </w:rPr>
  </w:style>
  <w:style w:type="paragraph" w:styleId="Caption">
    <w:name w:val="caption"/>
    <w:basedOn w:val="Normal"/>
    <w:qFormat/>
    <w:rsid w:val="00FD4EB7"/>
    <w:pPr>
      <w:suppressLineNumbers/>
      <w:spacing w:before="120" w:after="120"/>
    </w:pPr>
    <w:rPr>
      <w:rFonts w:cs="Tahoma"/>
      <w:i/>
      <w:iCs/>
    </w:rPr>
  </w:style>
  <w:style w:type="paragraph" w:styleId="List">
    <w:name w:val="List"/>
    <w:basedOn w:val="BodyText"/>
    <w:rsid w:val="00FD4EB7"/>
    <w:rPr>
      <w:rFonts w:cs="Tahoma"/>
    </w:rPr>
  </w:style>
  <w:style w:type="character" w:styleId="Hyperlink">
    <w:name w:val="Hyperlink"/>
    <w:rsid w:val="00FD4EB7"/>
    <w:rPr>
      <w:color w:val="0000FF"/>
      <w:u w:val="single"/>
    </w:rPr>
  </w:style>
  <w:style w:type="paragraph" w:styleId="NormalWeb">
    <w:name w:val="Normal (Web)"/>
    <w:basedOn w:val="Normal"/>
    <w:rsid w:val="00FD4EB7"/>
    <w:pPr>
      <w:spacing w:before="280" w:after="280"/>
    </w:pPr>
  </w:style>
  <w:style w:type="paragraph" w:styleId="BalloonText">
    <w:name w:val="Balloon Text"/>
    <w:basedOn w:val="Normal"/>
    <w:link w:val="BalloonTextChar"/>
    <w:rsid w:val="00FD4E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4EB7"/>
    <w:rPr>
      <w:rFonts w:ascii="Tahoma" w:eastAsia="Times New Roman" w:hAnsi="Tahoma" w:cs="Tahoma"/>
      <w:color w:val="000000" w:themeColor="text1"/>
      <w:sz w:val="16"/>
      <w:szCs w:val="16"/>
      <w:lang w:val="en-ZA" w:eastAsia="en-ZA"/>
    </w:rPr>
  </w:style>
  <w:style w:type="paragraph" w:customStyle="1" w:styleId="Minutes">
    <w:name w:val="Minutes"/>
    <w:basedOn w:val="Normal"/>
    <w:link w:val="MinutesChar"/>
    <w:qFormat/>
    <w:rsid w:val="003E711F"/>
    <w:pPr>
      <w:spacing w:after="200"/>
    </w:pPr>
    <w:rPr>
      <w:rFonts w:ascii="Calibri Light" w:hAnsi="Calibri Light"/>
      <w:szCs w:val="36"/>
      <w:lang w:val="en-ZA"/>
    </w:rPr>
  </w:style>
  <w:style w:type="character" w:customStyle="1" w:styleId="MinutesChar">
    <w:name w:val="Minutes Char"/>
    <w:basedOn w:val="DefaultParagraphFont"/>
    <w:link w:val="Minutes"/>
    <w:rsid w:val="003E711F"/>
    <w:rPr>
      <w:rFonts w:ascii="Calibri Light" w:hAnsi="Calibri Light"/>
      <w:szCs w:val="36"/>
      <w:lang w:val="en-ZA"/>
    </w:rPr>
  </w:style>
  <w:style w:type="paragraph" w:customStyle="1" w:styleId="Default">
    <w:name w:val="Default"/>
    <w:rsid w:val="003C07C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Z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07C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07C4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val="en-US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739E8"/>
    <w:rPr>
      <w:color w:val="808080"/>
      <w:shd w:val="clear" w:color="auto" w:fill="E6E6E6"/>
    </w:rPr>
  </w:style>
  <w:style w:type="table" w:styleId="TableGrid">
    <w:name w:val="Table Grid"/>
    <w:basedOn w:val="TableNormal"/>
    <w:rsid w:val="00E37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70FA6D8FAF442B815433BEC1DBFFD" ma:contentTypeVersion="7" ma:contentTypeDescription="Create a new document." ma:contentTypeScope="" ma:versionID="976a5b5739d3e56274d627087afb49f2">
  <xsd:schema xmlns:xsd="http://www.w3.org/2001/XMLSchema" xmlns:xs="http://www.w3.org/2001/XMLSchema" xmlns:p="http://schemas.microsoft.com/office/2006/metadata/properties" xmlns:ns2="3e593187-b5ef-4ad0-81a6-4409948d2e3a" targetNamespace="http://schemas.microsoft.com/office/2006/metadata/properties" ma:root="true" ma:fieldsID="b3943b581d9617f2f4942fc052759fb3" ns2:_="">
    <xsd:import namespace="3e593187-b5ef-4ad0-81a6-4409948d2e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93187-b5ef-4ad0-81a6-4409948d2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49310A-99CC-463F-B23E-E2F4A8FA49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FFF5DF-CB20-487F-A012-D07B943F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A0D47B-48DF-4C0F-8ABD-D472C49A4A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93187-b5ef-4ad0-81a6-4409948d2e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75</Words>
  <Characters>1004</Characters>
  <Application>Microsoft Office Word</Application>
  <DocSecurity>8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1</vt:lpstr>
    </vt:vector>
  </TitlesOfParts>
  <Company>V1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1</dc:title>
  <dc:subject>15 Feb 2018</dc:subject>
  <dc:creator>SAAM Secretary</dc:creator>
  <cp:keywords/>
  <dc:description/>
  <cp:lastModifiedBy>Maryke Ward</cp:lastModifiedBy>
  <cp:revision>8</cp:revision>
  <cp:lastPrinted>2018-02-15T09:49:00Z</cp:lastPrinted>
  <dcterms:created xsi:type="dcterms:W3CDTF">2019-04-18T11:44:00Z</dcterms:created>
  <dcterms:modified xsi:type="dcterms:W3CDTF">2021-11-1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70FA6D8FAF442B815433BEC1DBFFD</vt:lpwstr>
  </property>
</Properties>
</file>